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rPr>
          <w:bCs/>
          <w:b/>
        </w:rPr>
        <w:t xml:space="preserve">Date:</w:t>
      </w:r>
      <w:r>
        <w:t xml:space="preserve"> </w:t>
      </w:r>
      <w:r>
        <w:t xml:space="preserve">October 26, 2023</w:t>
      </w:r>
    </w:p>
    <w:p>
      <w:pPr>
        <w:pStyle w:val="BodyText"/>
      </w:pPr>
      <w:r>
        <w:rPr>
          <w:bCs/>
          <w:b/>
        </w:rPr>
        <w:t xml:space="preserve">Applicant:</w:t>
      </w:r>
    </w:p>
    <w:p>
      <w:pPr>
        <w:pStyle w:val="BodyText"/>
      </w:pPr>
      <w:r>
        <w:t xml:space="preserve">Jane M. Nkosi</w:t>
      </w:r>
    </w:p>
    <w:p>
      <w:pPr>
        <w:pStyle w:val="BodyText"/>
      </w:pPr>
      <w:r>
        <w:t xml:space="preserve">15 Rose Avenue, Sandton, Johannesburg, Gauteng 2196</w:t>
      </w:r>
    </w:p>
    <w:p>
      <w:pPr>
        <w:pStyle w:val="BodyText"/>
      </w:pPr>
      <w:r>
        <w:t xml:space="preserve">Email: janenkosi@email.co.za | Cell: +27 82 123 4567</w:t>
      </w:r>
    </w:p>
    <w:bookmarkStart w:id="21" w:name="internship-application-letter"/>
    <w:p>
      <w:pPr>
        <w:pStyle w:val="Heading1"/>
      </w:pPr>
      <w:r>
        <w:t xml:space="preserve">Internship Application Letter</w:t>
      </w:r>
    </w:p>
    <w:bookmarkStart w:id="20" w:name="X12c6532dc9a99e6dbfd4967b4719089ad77cb50"/>
    <w:p>
      <w:pPr>
        <w:pStyle w:val="Heading2"/>
      </w:pPr>
      <w:r>
        <w:t xml:space="preserve">Application for Human Resources Internship Position</w:t>
      </w:r>
    </w:p>
    <w:bookmarkEnd w:id="20"/>
    <w:bookmarkEnd w:id="21"/>
    <w:p>
      <w:pPr>
        <w:pStyle w:val="FirstParagraph"/>
      </w:pPr>
      <w:r>
        <w:t xml:space="preserve">Dear Hiring Manager,</w:t>
      </w:r>
    </w:p>
    <w:p>
      <w:pPr>
        <w:pStyle w:val="BodyText"/>
      </w:pPr>
      <w:r>
        <w:t xml:space="preserve">I am writing to express my enthusiastic interest in the Human Resources Internship position at your esteemed organization in Johannesburg, South Africa. As a dedicated final-year Human Resources Management student at the University of Johannesburg, I have meticulously prepared myself to contribute meaningfully to your team while gaining hands-on experience within South Africa’s dynamic corporate landscape. This</w:t>
      </w:r>
      <w:r>
        <w:t xml:space="preserve"> </w:t>
      </w:r>
      <w:r>
        <w:rPr>
          <w:bCs/>
          <w:b/>
        </w:rPr>
        <w:t xml:space="preserve">Internship Application Letter</w:t>
      </w:r>
      <w:r>
        <w:t xml:space="preserve"> </w:t>
      </w:r>
      <w:r>
        <w:t xml:space="preserve">serves as my formal submission for the opportunity to serve as an</w:t>
      </w:r>
      <w:r>
        <w:t xml:space="preserve"> </w:t>
      </w:r>
      <w:r>
        <w:rPr>
          <w:bCs/>
          <w:b/>
        </w:rPr>
        <w:t xml:space="preserve">Internship Participant</w:t>
      </w:r>
      <w:r>
        <w:t xml:space="preserve"> </w:t>
      </w:r>
      <w:r>
        <w:t xml:space="preserve">in your Human Resources department, specifically aligned with the strategic needs of Johannesburg’s business ecosystem.</w:t>
      </w:r>
    </w:p>
    <w:p>
      <w:pPr>
        <w:pStyle w:val="BodyText"/>
      </w:pPr>
      <w:r>
        <w:t xml:space="preserve">The role of Human Resources within South Africa’s corporate sector is not merely administrative—it is a catalyst for inclusive growth, compliance, and cultural transformation. Having immersed myself in the intricacies of South African labor law (including the Labour Relations Act 1995 and Employment Equity Act 1998) during my academic studies at the University of Johannesburg, I understand that effective HR practices are non-negotiable in fostering sustainable workplaces. Johannesburg, as South Africa’s economic heartland, demands HR professionals who grasp both global best practices and local socio-economic nuances—such as B-BBEE (Broad-Based Black Economic Empowerment) implementation and skills development within a diverse workforce. I am eager to apply my academic foundation to real-world challenges within this critical context.</w:t>
      </w:r>
    </w:p>
    <w:p>
      <w:pPr>
        <w:pStyle w:val="BodyText"/>
      </w:pPr>
      <w:r>
        <w:t xml:space="preserve">My academic journey has equipped me with specific competencies directly relevant to Johannesburg’s HR demands. In my third-year module on 'South African Industrial Relations,' I conducted a case study analyzing retrenchment strategies in Johannesburg-based manufacturing firms, emphasizing compliance with the Code of Good Practice for Dismissals. This project required navigating complex legal frameworks while maintaining empathy for affected employees—a skill I now seek to refine through practical exposure. Additionally, my internship at the Johannesburg Chamber of Commerce and Industry (JCCI) involved supporting SMEs with workplace health and safety compliance, where I assisted in drafting employee handbooks aligned with South Africa’s Occupational Health and Safety Act. This experience solidified my understanding of how HR policies translate into operational success in our local business environment.</w:t>
      </w:r>
    </w:p>
    <w:p>
      <w:pPr>
        <w:pStyle w:val="BodyText"/>
      </w:pPr>
      <w:r>
        <w:t xml:space="preserve">What excites me most about this opportunity is the chance to contribute to an organization operating at the forefront of Johannesburg’s corporate evolution. The city’s unique blend of multinational corporations, emerging SMEs, and state-owned entities creates a rich learning ground for HR innovation. I am particularly drawn to your company’s recent initiatives in talent development programs targeting youth unemployment—a pressing concern across South Africa Johannesburg. My academic project on 'Digital Onboarding Solutions for Inclusive Recruitment' (completed in collaboration with the Gauteng Department of Economic Development) demonstrated my ability to propose scalable HR solutions that address regional challenges. I am confident these insights would add value as I support your team’s efforts to enhance recruitment efficiency and diversity metrics.</w:t>
      </w:r>
    </w:p>
    <w:p>
      <w:pPr>
        <w:pStyle w:val="BodyText"/>
      </w:pPr>
      <w:r>
        <w:t xml:space="preserve">As an intern, I am committed to embodying South Africa’s values of Ubuntu in my professional conduct. My volunteer work with 'YouthBuild Johannesburg,' where I facilitated career readiness workshops for underprivileged youth in Soweto, taught me the profound impact HR initiatives have on community transformation. This aligns perfectly with your organization’s stated commitment to social responsibility—a value that resonates deeply with my personal ethos. I understand that Human Resources Managers in South Africa Johannesburg operate within a framework where ethical leadership and cultural sensitivity are as vital as strategic planning.</w:t>
      </w:r>
    </w:p>
    <w:p>
      <w:pPr>
        <w:pStyle w:val="BodyText"/>
      </w:pPr>
      <w:r>
        <w:t xml:space="preserve">During my proposed internship period, I aim to:</w:t>
      </w:r>
    </w:p>
    <w:p>
      <w:pPr>
        <w:numPr>
          <w:ilvl w:val="0"/>
          <w:numId w:val="1001"/>
        </w:numPr>
        <w:pStyle w:val="Compact"/>
      </w:pPr>
      <w:r>
        <w:t xml:space="preserve">Support recruitment processes by analyzing candidate pipelines to improve diversity representation in line with B-BBEE targets</w:t>
      </w:r>
    </w:p>
    <w:p>
      <w:pPr>
        <w:pStyle w:val="FirstParagraph"/>
      </w:pPr>
      <w:r>
        <w:t xml:space="preserve">I have attached my curriculum vitae, academic transcripts, and a letter of recommendation from Professor Thandiwe Molefe (Head of HR Department at the University of Johannesburg), who has mentored me in workplace conflict resolution simulations mirroring real South Africa Johannesburg scenarios. I am prepared to discuss how my proactive approach to learning—evidenced by my participation in the SAHRM (South African Human Resources Management) student chapter events—aligns with your team’s objectives.</w:t>
      </w:r>
    </w:p>
    <w:p>
      <w:pPr>
        <w:pStyle w:val="BodyText"/>
      </w:pPr>
      <w:r>
        <w:t xml:space="preserve">South Africa Johannesburg represents a vibrant intersection of opportunity and responsibility. As an aspiring HR professional, I recognize that this internship is not merely a stepping stone but an investment in my ability to drive meaningful change within the South African workplace. I am eager to learn from your experienced Human Resources team while contributing fresh perspectives on talent management in our evolving economy.</w:t>
      </w:r>
    </w:p>
    <w:p>
      <w:pPr>
        <w:pStyle w:val="BodyText"/>
      </w:pPr>
      <w:r>
        <w:t xml:space="preserve">I would welcome the opportunity to discuss how my skills, academic background, and dedication to ethical HR practices can support your organization’s mission. Thank you for considering my application for this critical</w:t>
      </w:r>
      <w:r>
        <w:t xml:space="preserve"> </w:t>
      </w:r>
      <w:r>
        <w:rPr>
          <w:bCs/>
          <w:b/>
        </w:rPr>
        <w:t xml:space="preserve">Internship Application Letter</w:t>
      </w:r>
      <w:r>
        <w:t xml:space="preserve">. I am available for an interview at your earliest convenience and can be reached via email or phone.</w:t>
      </w:r>
    </w:p>
    <w:p>
      <w:pPr>
        <w:pStyle w:val="BodyText"/>
      </w:pPr>
      <w:r>
        <w:t xml:space="preserve">Sincerely,</w:t>
      </w:r>
    </w:p>
    <w:p>
      <w:pPr>
        <w:pStyle w:val="BodyText"/>
      </w:pPr>
      <w:r>
        <w:rPr>
          <w:bCs/>
          <w:b/>
        </w:rPr>
        <w:t xml:space="preserve">Jane M. Nko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21:28:37Z</dcterms:created>
  <dcterms:modified xsi:type="dcterms:W3CDTF">2026-07-23T21:28:37Z</dcterms:modified>
</cp:coreProperties>
</file>

<file path=docProps/custom.xml><?xml version="1.0" encoding="utf-8"?>
<Properties xmlns="http://schemas.openxmlformats.org/officeDocument/2006/custom-properties" xmlns:vt="http://schemas.openxmlformats.org/officeDocument/2006/docPropsVTypes"/>
</file>